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565BA" w:rsidRDefault="00B7102E" w:rsidP="00B7102E">
      <w:pPr>
        <w:jc w:val="center"/>
        <w:rPr>
          <w:rFonts w:ascii="Times New Roman" w:hAnsi="Times New Roman" w:cs="Times New Roman"/>
          <w:sz w:val="36"/>
          <w:szCs w:val="36"/>
        </w:rPr>
      </w:pPr>
      <w:r w:rsidRPr="00B7102E">
        <w:rPr>
          <w:rFonts w:ascii="Times New Roman" w:hAnsi="Times New Roman" w:cs="Times New Roman"/>
          <w:sz w:val="36"/>
          <w:szCs w:val="36"/>
        </w:rPr>
        <w:t>REST API</w:t>
      </w:r>
    </w:p>
    <w:p w:rsidR="00B7102E" w:rsidRDefault="00B7102E" w:rsidP="00B7102E">
      <w:p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API:</w:t>
      </w:r>
    </w:p>
    <w:p w:rsidR="00B7102E" w:rsidRDefault="00B7102E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t stands for application programming interface</w:t>
      </w:r>
    </w:p>
    <w:p w:rsidR="00B7102E" w:rsidRDefault="00B7102E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pplication: for example </w:t>
      </w:r>
      <w:proofErr w:type="spellStart"/>
      <w:r>
        <w:rPr>
          <w:rFonts w:ascii="Times New Roman" w:hAnsi="Times New Roman" w:cs="Times New Roman"/>
          <w:sz w:val="24"/>
          <w:szCs w:val="24"/>
        </w:rPr>
        <w:t>youtube</w:t>
      </w:r>
      <w:proofErr w:type="spellEnd"/>
    </w:p>
    <w:p w:rsidR="00B7102E" w:rsidRDefault="00B7102E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erface: like endpoint, if you want to search something, you search via some endpoint or interface</w:t>
      </w:r>
    </w:p>
    <w:p w:rsidR="00B7102E" w:rsidRDefault="00B7102E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gramming: In code, used programming to extract data of application (</w:t>
      </w:r>
      <w:proofErr w:type="spellStart"/>
      <w:r>
        <w:rPr>
          <w:rFonts w:ascii="Times New Roman" w:hAnsi="Times New Roman" w:cs="Times New Roman"/>
          <w:sz w:val="24"/>
          <w:szCs w:val="24"/>
        </w:rPr>
        <w:t>youtub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 via </w:t>
      </w:r>
      <w:proofErr w:type="gramStart"/>
      <w:r>
        <w:rPr>
          <w:rFonts w:ascii="Times New Roman" w:hAnsi="Times New Roman" w:cs="Times New Roman"/>
          <w:sz w:val="24"/>
          <w:szCs w:val="24"/>
        </w:rPr>
        <w:t>interface(</w:t>
      </w:r>
      <w:proofErr w:type="gramEnd"/>
      <w:r>
        <w:rPr>
          <w:rFonts w:ascii="Times New Roman" w:hAnsi="Times New Roman" w:cs="Times New Roman"/>
          <w:sz w:val="24"/>
          <w:szCs w:val="24"/>
        </w:rPr>
        <w:t>endpoint)</w:t>
      </w:r>
    </w:p>
    <w:p w:rsidR="00B7102E" w:rsidRDefault="00B7102E" w:rsidP="00B7102E">
      <w:pPr>
        <w:rPr>
          <w:rFonts w:ascii="Times New Roman" w:hAnsi="Times New Roman" w:cs="Times New Roman"/>
          <w:b/>
          <w:sz w:val="24"/>
          <w:szCs w:val="24"/>
        </w:rPr>
      </w:pPr>
      <w:r w:rsidRPr="000C7FC0">
        <w:rPr>
          <w:rFonts w:ascii="Times New Roman" w:hAnsi="Times New Roman" w:cs="Times New Roman"/>
          <w:b/>
          <w:sz w:val="24"/>
          <w:szCs w:val="24"/>
        </w:rPr>
        <w:t xml:space="preserve">Thus, programming (P) is used to dealt with application (A) via interface (endpoint) (I), collectively becomes API </w:t>
      </w:r>
    </w:p>
    <w:p w:rsidR="00B7102E" w:rsidRDefault="00B7102E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B1EC315" wp14:editId="7412248C">
            <wp:extent cx="5943600" cy="2908935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08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C7FC0" w:rsidRDefault="000C7FC0" w:rsidP="00B7102E">
      <w:p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REST:</w:t>
      </w:r>
    </w:p>
    <w:p w:rsidR="000C7FC0" w:rsidRDefault="000C7FC0" w:rsidP="00B7102E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Respresentation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tate transfer</w:t>
      </w:r>
    </w:p>
    <w:p w:rsidR="000C7FC0" w:rsidRDefault="000C7FC0" w:rsidP="00B7102E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Architectu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typl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f the web</w:t>
      </w:r>
    </w:p>
    <w:p w:rsidR="000C7FC0" w:rsidRDefault="000C7FC0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standard/ set of guidelines by which we can structure and create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api</w:t>
      </w:r>
      <w:proofErr w:type="spellEnd"/>
      <w:proofErr w:type="gramEnd"/>
    </w:p>
    <w:p w:rsidR="000C7FC0" w:rsidRDefault="000C7FC0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CCEDDB3" wp14:editId="08F7223C">
            <wp:extent cx="5943600" cy="28219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21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C7FC0" w:rsidRDefault="000C7FC0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PERTIES:</w:t>
      </w:r>
    </w:p>
    <w:p w:rsidR="000C7FC0" w:rsidRDefault="00E80400" w:rsidP="00E8040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se of Resource Based </w:t>
      </w:r>
      <w:proofErr w:type="spellStart"/>
      <w:r>
        <w:rPr>
          <w:rFonts w:ascii="Times New Roman" w:hAnsi="Times New Roman" w:cs="Times New Roman"/>
          <w:sz w:val="24"/>
          <w:szCs w:val="24"/>
        </w:rPr>
        <w:t>Url</w:t>
      </w:r>
      <w:proofErr w:type="spellEnd"/>
    </w:p>
    <w:p w:rsidR="00E80400" w:rsidRDefault="00E80400" w:rsidP="00E80400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C7505DD" wp14:editId="28D95367">
            <wp:extent cx="5943600" cy="2928620"/>
            <wp:effectExtent l="0" t="0" r="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28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80400" w:rsidRDefault="00E80400" w:rsidP="00E8040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 of HTTP methods</w:t>
      </w:r>
    </w:p>
    <w:p w:rsidR="00E80400" w:rsidRDefault="00E80400" w:rsidP="00E80400">
      <w:pPr>
        <w:ind w:left="360"/>
        <w:rPr>
          <w:rFonts w:ascii="Times New Roman" w:hAnsi="Times New Roman" w:cs="Times New Roman"/>
          <w:sz w:val="24"/>
          <w:szCs w:val="24"/>
        </w:rPr>
      </w:pPr>
    </w:p>
    <w:p w:rsidR="00E80400" w:rsidRDefault="00E80400" w:rsidP="00E80400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E74C805" wp14:editId="617BCCE8">
            <wp:extent cx="5943600" cy="28079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07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34DF" w:rsidRPr="00E80400" w:rsidRDefault="007034DF" w:rsidP="00E80400">
      <w:pPr>
        <w:ind w:left="360"/>
        <w:rPr>
          <w:rFonts w:ascii="Times New Roman" w:hAnsi="Times New Roman" w:cs="Times New Roman"/>
          <w:sz w:val="24"/>
          <w:szCs w:val="24"/>
        </w:rPr>
      </w:pPr>
    </w:p>
    <w:p w:rsidR="00D81D04" w:rsidRDefault="00D81D04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RCHITECTURE:</w:t>
      </w:r>
    </w:p>
    <w:p w:rsidR="00D81D04" w:rsidRDefault="00D81D04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07B6629" wp14:editId="0668BF05">
            <wp:extent cx="5943600" cy="2360930"/>
            <wp:effectExtent l="0" t="0" r="0" b="12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60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4AB5" w:rsidRDefault="00AC565B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TTP Method:</w:t>
      </w:r>
    </w:p>
    <w:p w:rsidR="00AC565B" w:rsidRDefault="00AC565B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request we or client </w:t>
      </w:r>
      <w:proofErr w:type="spellStart"/>
      <w:r>
        <w:rPr>
          <w:rFonts w:ascii="Times New Roman" w:hAnsi="Times New Roman" w:cs="Times New Roman"/>
          <w:sz w:val="24"/>
          <w:szCs w:val="24"/>
        </w:rPr>
        <w:t>gon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ake it</w:t>
      </w:r>
    </w:p>
    <w:p w:rsidR="00AC565B" w:rsidRDefault="00AC565B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397BBD1" wp14:editId="1F0D39B7">
            <wp:extent cx="5943600" cy="303276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2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4ED9" w:rsidRDefault="00A778A5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OUTES:</w:t>
      </w:r>
    </w:p>
    <w:p w:rsidR="00A778A5" w:rsidRDefault="00A778A5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05638C3" wp14:editId="69A9FFA6">
            <wp:extent cx="5943600" cy="278384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3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78A5" w:rsidRDefault="00A778A5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pdate and delete requires id of particular data</w:t>
      </w:r>
    </w:p>
    <w:p w:rsidR="00C04D6E" w:rsidRDefault="00C04D6E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UT and PATCH both used to update the data, then what’s the difference?</w:t>
      </w:r>
    </w:p>
    <w:p w:rsidR="00C04D6E" w:rsidRDefault="00C04D6E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7C375A8" wp14:editId="57275F0D">
            <wp:extent cx="5943600" cy="130048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00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0580" w:rsidRDefault="00760580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START:</w:t>
      </w:r>
    </w:p>
    <w:p w:rsidR="00760580" w:rsidRDefault="00760580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e server.js file</w:t>
      </w:r>
    </w:p>
    <w:p w:rsidR="00760580" w:rsidRDefault="00760580" w:rsidP="00B7102E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Np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to get </w:t>
      </w:r>
      <w:proofErr w:type="spellStart"/>
      <w:r>
        <w:rPr>
          <w:rFonts w:ascii="Times New Roman" w:hAnsi="Times New Roman" w:cs="Times New Roman"/>
          <w:sz w:val="24"/>
          <w:szCs w:val="24"/>
        </w:rPr>
        <w:t>package.json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</w:p>
    <w:p w:rsidR="00760580" w:rsidRDefault="00760580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PEDENCIES TO INSTALL</w:t>
      </w:r>
    </w:p>
    <w:p w:rsidR="00760580" w:rsidRDefault="00760580" w:rsidP="00B7102E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Np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 express</w:t>
      </w:r>
    </w:p>
    <w:p w:rsidR="00760580" w:rsidRDefault="00760580" w:rsidP="00B7102E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Np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 mongoose</w:t>
      </w:r>
    </w:p>
    <w:p w:rsidR="00760580" w:rsidRDefault="00760580" w:rsidP="00B7102E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Np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I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organ</w:t>
      </w:r>
      <w:proofErr w:type="spellEnd"/>
    </w:p>
    <w:p w:rsidR="00760580" w:rsidRDefault="00760580" w:rsidP="00B7102E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Np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 </w:t>
      </w:r>
      <w:proofErr w:type="spellStart"/>
      <w:r>
        <w:rPr>
          <w:rFonts w:ascii="Times New Roman" w:hAnsi="Times New Roman" w:cs="Times New Roman"/>
          <w:sz w:val="24"/>
          <w:szCs w:val="24"/>
        </w:rPr>
        <w:t>nodem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update </w:t>
      </w:r>
      <w:proofErr w:type="spellStart"/>
      <w:r>
        <w:rPr>
          <w:rFonts w:ascii="Times New Roman" w:hAnsi="Times New Roman" w:cs="Times New Roman"/>
          <w:sz w:val="24"/>
          <w:szCs w:val="24"/>
        </w:rPr>
        <w:t>package.json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</w:p>
    <w:p w:rsidR="00760580" w:rsidRDefault="00760580" w:rsidP="00B7102E">
      <w:pPr>
        <w:rPr>
          <w:rFonts w:ascii="Times New Roman" w:hAnsi="Times New Roman" w:cs="Times New Roman"/>
          <w:sz w:val="24"/>
          <w:szCs w:val="24"/>
        </w:rPr>
      </w:pPr>
    </w:p>
    <w:p w:rsidR="00905982" w:rsidRDefault="00905982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PDATE SERVER.JS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905982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05982">
        <w:rPr>
          <w:rFonts w:ascii="Consolas" w:eastAsia="Times New Roman" w:hAnsi="Consolas" w:cs="Times New Roman"/>
          <w:color w:val="CE9178"/>
          <w:sz w:val="21"/>
          <w:szCs w:val="21"/>
        </w:rPr>
        <w:t>'express'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905982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morgan</w:t>
      </w:r>
      <w:proofErr w:type="spellEnd"/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05982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905982">
        <w:rPr>
          <w:rFonts w:ascii="Consolas" w:eastAsia="Times New Roman" w:hAnsi="Consolas" w:cs="Times New Roman"/>
          <w:color w:val="CE9178"/>
          <w:sz w:val="21"/>
          <w:szCs w:val="21"/>
        </w:rPr>
        <w:t>morgan</w:t>
      </w:r>
      <w:proofErr w:type="spellEnd"/>
      <w:r w:rsidRPr="00905982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905982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05982">
        <w:rPr>
          <w:rFonts w:ascii="Consolas" w:eastAsia="Times New Roman" w:hAnsi="Consolas" w:cs="Times New Roman"/>
          <w:color w:val="4EC9B0"/>
          <w:sz w:val="21"/>
          <w:szCs w:val="21"/>
        </w:rPr>
        <w:t>mongoose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05982">
        <w:rPr>
          <w:rFonts w:ascii="Consolas" w:eastAsia="Times New Roman" w:hAnsi="Consolas" w:cs="Times New Roman"/>
          <w:color w:val="CE9178"/>
          <w:sz w:val="21"/>
          <w:szCs w:val="21"/>
        </w:rPr>
        <w:t>'mongoose'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905982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05982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const</w:t>
      </w:r>
      <w:proofErr w:type="spellEnd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productRoutes</w:t>
      </w:r>
      <w:proofErr w:type="spellEnd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 = </w:t>
      </w:r>
      <w:proofErr w:type="gramStart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require(</w:t>
      </w:r>
      <w:proofErr w:type="gramEnd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'./</w:t>
      </w:r>
      <w:proofErr w:type="spellStart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api</w:t>
      </w:r>
      <w:proofErr w:type="spellEnd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/routes/products')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const</w:t>
      </w:r>
      <w:proofErr w:type="spellEnd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orderRoutes</w:t>
      </w:r>
      <w:proofErr w:type="spellEnd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 = </w:t>
      </w:r>
      <w:proofErr w:type="gramStart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require(</w:t>
      </w:r>
      <w:proofErr w:type="gramEnd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'./</w:t>
      </w:r>
      <w:proofErr w:type="spellStart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api</w:t>
      </w:r>
      <w:proofErr w:type="spellEnd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/routes/orders')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mongodb</w:t>
      </w:r>
      <w:proofErr w:type="spellEnd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 connection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gramStart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mongoose.connect(</w:t>
      </w:r>
      <w:proofErr w:type="gramEnd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'mongodb+srv://admin:Dj21mrMwyo89gAHr@cluster0.dmxhm.mongodb.net/myFirstDatabase?retryWrites=true&amp;w=majority',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// {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//     </w:t>
      </w:r>
      <w:proofErr w:type="spellStart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useNewUrlParser</w:t>
      </w:r>
      <w:proofErr w:type="gramStart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:true</w:t>
      </w:r>
      <w:proofErr w:type="spellEnd"/>
      <w:proofErr w:type="gramEnd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,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//     </w:t>
      </w:r>
      <w:proofErr w:type="spellStart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useUnifiedTopology</w:t>
      </w:r>
      <w:proofErr w:type="gramStart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:true</w:t>
      </w:r>
      <w:proofErr w:type="spellEnd"/>
      <w:proofErr w:type="gramEnd"/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// });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mongoose.Promise</w:t>
      </w:r>
      <w:proofErr w:type="spellEnd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 = </w:t>
      </w:r>
      <w:proofErr w:type="spellStart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global.Promise</w:t>
      </w:r>
      <w:proofErr w:type="spellEnd"/>
    </w:p>
    <w:p w:rsidR="00905982" w:rsidRPr="00905982" w:rsidRDefault="00905982" w:rsidP="00905982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//middleware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morgan</w:t>
      </w:r>
      <w:proofErr w:type="spellEnd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 shows log in terminal or console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905982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proofErr w:type="spellEnd"/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morgan</w:t>
      </w:r>
      <w:proofErr w:type="spellEnd"/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05982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905982">
        <w:rPr>
          <w:rFonts w:ascii="Consolas" w:eastAsia="Times New Roman" w:hAnsi="Consolas" w:cs="Times New Roman"/>
          <w:color w:val="CE9178"/>
          <w:sz w:val="21"/>
          <w:szCs w:val="21"/>
        </w:rPr>
        <w:t>dev</w:t>
      </w:r>
      <w:proofErr w:type="spellEnd"/>
      <w:r w:rsidRPr="00905982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//body parser which is now replaced by express is used to parse body of your choice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905982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urlencoded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extended: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05982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}))</w:t>
      </w:r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//parse simple bodies of url encoded data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905982">
        <w:rPr>
          <w:rFonts w:ascii="Consolas" w:eastAsia="Times New Roman" w:hAnsi="Consolas" w:cs="Times New Roman"/>
          <w:color w:val="4FC1FF"/>
          <w:sz w:val="21"/>
          <w:szCs w:val="21"/>
        </w:rPr>
        <w:lastRenderedPageBreak/>
        <w:t>app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());</w:t>
      </w:r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//this is to extract json data and make it readable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//Insurance to prevent </w:t>
      </w:r>
      <w:proofErr w:type="spellStart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cors</w:t>
      </w:r>
      <w:proofErr w:type="spellEnd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 error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905982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proofErr w:type="spellEnd"/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905982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header</w:t>
      </w:r>
      <w:proofErr w:type="spellEnd"/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905982">
        <w:rPr>
          <w:rFonts w:ascii="Consolas" w:eastAsia="Times New Roman" w:hAnsi="Consolas" w:cs="Times New Roman"/>
          <w:color w:val="CE9178"/>
          <w:sz w:val="21"/>
          <w:szCs w:val="21"/>
        </w:rPr>
        <w:t>"Access-Control-Allow-Origin"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905982">
        <w:rPr>
          <w:rFonts w:ascii="Consolas" w:eastAsia="Times New Roman" w:hAnsi="Consolas" w:cs="Times New Roman"/>
          <w:color w:val="CE9178"/>
          <w:sz w:val="21"/>
          <w:szCs w:val="21"/>
        </w:rPr>
        <w:t>"*"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header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905982">
        <w:rPr>
          <w:rFonts w:ascii="Consolas" w:eastAsia="Times New Roman" w:hAnsi="Consolas" w:cs="Times New Roman"/>
          <w:color w:val="CE9178"/>
          <w:sz w:val="21"/>
          <w:szCs w:val="21"/>
        </w:rPr>
        <w:t>"Access-Control-Allow-Headers"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905982">
        <w:rPr>
          <w:rFonts w:ascii="Consolas" w:eastAsia="Times New Roman" w:hAnsi="Consolas" w:cs="Times New Roman"/>
          <w:color w:val="CE9178"/>
          <w:sz w:val="21"/>
          <w:szCs w:val="21"/>
        </w:rPr>
        <w:t>'Origin, X-Requested-With, Content-Type, Accept, Authorization'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05982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proofErr w:type="gramEnd"/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proofErr w:type="spellStart"/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method</w:t>
      </w:r>
      <w:proofErr w:type="spellEnd"/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=== </w:t>
      </w:r>
      <w:r w:rsidRPr="00905982">
        <w:rPr>
          <w:rFonts w:ascii="Consolas" w:eastAsia="Times New Roman" w:hAnsi="Consolas" w:cs="Times New Roman"/>
          <w:color w:val="CE9178"/>
          <w:sz w:val="21"/>
          <w:szCs w:val="21"/>
        </w:rPr>
        <w:t>'OPTIONS'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header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905982">
        <w:rPr>
          <w:rFonts w:ascii="Consolas" w:eastAsia="Times New Roman" w:hAnsi="Consolas" w:cs="Times New Roman"/>
          <w:color w:val="CE9178"/>
          <w:sz w:val="21"/>
          <w:szCs w:val="21"/>
        </w:rPr>
        <w:t>"Access-Control-Allow-Methods"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905982">
        <w:rPr>
          <w:rFonts w:ascii="Consolas" w:eastAsia="Times New Roman" w:hAnsi="Consolas" w:cs="Times New Roman"/>
          <w:color w:val="CE9178"/>
          <w:sz w:val="21"/>
          <w:szCs w:val="21"/>
        </w:rPr>
        <w:t>"PUT, POST, PATCH, DELETE, GET"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905982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05982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({});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); 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//middleware to handle routes</w:t>
      </w:r>
    </w:p>
    <w:p w:rsidR="00300996" w:rsidRPr="00300996" w:rsidRDefault="00300996" w:rsidP="003009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0996">
        <w:rPr>
          <w:rFonts w:ascii="Consolas" w:eastAsia="Times New Roman" w:hAnsi="Consolas" w:cs="Times New Roman"/>
          <w:color w:val="6A9955"/>
          <w:sz w:val="21"/>
          <w:szCs w:val="21"/>
        </w:rPr>
        <w:t>//middleware to handle routes</w:t>
      </w:r>
    </w:p>
    <w:p w:rsidR="00300996" w:rsidRPr="00300996" w:rsidRDefault="00300996" w:rsidP="003009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300996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30099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00996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proofErr w:type="spellEnd"/>
      <w:r w:rsidRPr="0030099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00996">
        <w:rPr>
          <w:rFonts w:ascii="Consolas" w:eastAsia="Times New Roman" w:hAnsi="Consolas" w:cs="Times New Roman"/>
          <w:color w:val="CE9178"/>
          <w:sz w:val="21"/>
          <w:szCs w:val="21"/>
        </w:rPr>
        <w:t>'/'</w:t>
      </w:r>
      <w:r w:rsidRPr="00300996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proofErr w:type="spellStart"/>
      <w:r w:rsidRPr="00300996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30099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00996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proofErr w:type="spellEnd"/>
      <w:r w:rsidRPr="0030099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300996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300996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300996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30099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300996" w:rsidRPr="00300996" w:rsidRDefault="00300996" w:rsidP="003009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099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300996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30099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00996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30099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00996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300996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300996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300996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  <w:r w:rsidRPr="00300996">
        <w:rPr>
          <w:rFonts w:ascii="Consolas" w:eastAsia="Times New Roman" w:hAnsi="Consolas" w:cs="Times New Roman"/>
          <w:color w:val="9CDCFE"/>
          <w:sz w:val="21"/>
          <w:szCs w:val="21"/>
        </w:rPr>
        <w:t>name:</w:t>
      </w:r>
      <w:r w:rsidRPr="0030099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0099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300996">
        <w:rPr>
          <w:rFonts w:ascii="Consolas" w:eastAsia="Times New Roman" w:hAnsi="Consolas" w:cs="Times New Roman"/>
          <w:color w:val="CE9178"/>
          <w:sz w:val="21"/>
          <w:szCs w:val="21"/>
        </w:rPr>
        <w:t>muneeb</w:t>
      </w:r>
      <w:proofErr w:type="spellEnd"/>
      <w:r w:rsidRPr="0030099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300996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300996" w:rsidRPr="00300996" w:rsidRDefault="00300996" w:rsidP="003009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0996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proofErr w:type="gramStart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app.use</w:t>
      </w:r>
      <w:proofErr w:type="spellEnd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(</w:t>
      </w:r>
      <w:proofErr w:type="gramEnd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'/orders', </w:t>
      </w:r>
      <w:proofErr w:type="spellStart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orderRoutes</w:t>
      </w:r>
      <w:proofErr w:type="spellEnd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);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//middleware for error handling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//if error not caught by above routes, then below works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//This one is for 404 error, and shows error Not Found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905982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proofErr w:type="spellEnd"/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905982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905982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05982">
        <w:rPr>
          <w:rFonts w:ascii="Consolas" w:eastAsia="Times New Roman" w:hAnsi="Consolas" w:cs="Times New Roman"/>
          <w:color w:val="4FC1FF"/>
          <w:sz w:val="21"/>
          <w:szCs w:val="21"/>
        </w:rPr>
        <w:t>error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905982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05982">
        <w:rPr>
          <w:rFonts w:ascii="Consolas" w:eastAsia="Times New Roman" w:hAnsi="Consolas" w:cs="Times New Roman"/>
          <w:color w:val="4EC9B0"/>
          <w:sz w:val="21"/>
          <w:szCs w:val="21"/>
        </w:rPr>
        <w:t>Error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05982">
        <w:rPr>
          <w:rFonts w:ascii="Consolas" w:eastAsia="Times New Roman" w:hAnsi="Consolas" w:cs="Times New Roman"/>
          <w:color w:val="CE9178"/>
          <w:sz w:val="21"/>
          <w:szCs w:val="21"/>
        </w:rPr>
        <w:t>"Not Found"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905982">
        <w:rPr>
          <w:rFonts w:ascii="Consolas" w:eastAsia="Times New Roman" w:hAnsi="Consolas" w:cs="Times New Roman"/>
          <w:color w:val="4FC1FF"/>
          <w:sz w:val="21"/>
          <w:szCs w:val="21"/>
        </w:rPr>
        <w:t>error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status</w:t>
      </w:r>
      <w:proofErr w:type="spellEnd"/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905982">
        <w:rPr>
          <w:rFonts w:ascii="Consolas" w:eastAsia="Times New Roman" w:hAnsi="Consolas" w:cs="Times New Roman"/>
          <w:color w:val="B5CEA8"/>
          <w:sz w:val="21"/>
          <w:szCs w:val="21"/>
        </w:rPr>
        <w:t>404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905982">
        <w:rPr>
          <w:rFonts w:ascii="Consolas" w:eastAsia="Times New Roman" w:hAnsi="Consolas" w:cs="Times New Roman"/>
          <w:color w:val="4FC1FF"/>
          <w:sz w:val="21"/>
          <w:szCs w:val="21"/>
        </w:rPr>
        <w:t>error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}) 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//This one is for all kind of errors, or 500 error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905982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proofErr w:type="spellEnd"/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next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905982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status</w:t>
      </w:r>
      <w:proofErr w:type="spellEnd"/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|| </w:t>
      </w:r>
      <w:r w:rsidRPr="00905982">
        <w:rPr>
          <w:rFonts w:ascii="Consolas" w:eastAsia="Times New Roman" w:hAnsi="Consolas" w:cs="Times New Roman"/>
          <w:color w:val="B5CEA8"/>
          <w:sz w:val="21"/>
          <w:szCs w:val="21"/>
        </w:rPr>
        <w:t>500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  <w:proofErr w:type="gramEnd"/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error:</w:t>
      </w:r>
      <w:proofErr w:type="gramEnd"/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gramEnd"/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spellEnd"/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   }) 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//SERVER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905982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05982">
        <w:rPr>
          <w:rFonts w:ascii="Consolas" w:eastAsia="Times New Roman" w:hAnsi="Consolas" w:cs="Times New Roman"/>
          <w:color w:val="4FC1FF"/>
          <w:sz w:val="21"/>
          <w:szCs w:val="21"/>
        </w:rPr>
        <w:t>port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process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env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05982">
        <w:rPr>
          <w:rFonts w:ascii="Consolas" w:eastAsia="Times New Roman" w:hAnsi="Consolas" w:cs="Times New Roman"/>
          <w:color w:val="4FC1FF"/>
          <w:sz w:val="21"/>
          <w:szCs w:val="21"/>
        </w:rPr>
        <w:t>PORT</w:t>
      </w:r>
      <w:proofErr w:type="spellEnd"/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|| </w:t>
      </w:r>
      <w:r w:rsidRPr="00905982">
        <w:rPr>
          <w:rFonts w:ascii="Consolas" w:eastAsia="Times New Roman" w:hAnsi="Consolas" w:cs="Times New Roman"/>
          <w:color w:val="B5CEA8"/>
          <w:sz w:val="21"/>
          <w:szCs w:val="21"/>
        </w:rPr>
        <w:t>3000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905982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listen</w:t>
      </w:r>
      <w:proofErr w:type="spellEnd"/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905982">
        <w:rPr>
          <w:rFonts w:ascii="Consolas" w:eastAsia="Times New Roman" w:hAnsi="Consolas" w:cs="Times New Roman"/>
          <w:color w:val="4FC1FF"/>
          <w:sz w:val="21"/>
          <w:szCs w:val="21"/>
        </w:rPr>
        <w:t>port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, ()</w:t>
      </w:r>
      <w:r w:rsidRPr="00905982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905982">
        <w:rPr>
          <w:rFonts w:ascii="Consolas" w:eastAsia="Times New Roman" w:hAnsi="Consolas" w:cs="Times New Roman"/>
          <w:color w:val="CE9178"/>
          <w:sz w:val="21"/>
          <w:szCs w:val="21"/>
        </w:rPr>
        <w:t>`listening to </w:t>
      </w:r>
      <w:r w:rsidRPr="00905982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905982">
        <w:rPr>
          <w:rFonts w:ascii="Consolas" w:eastAsia="Times New Roman" w:hAnsi="Consolas" w:cs="Times New Roman"/>
          <w:color w:val="4FC1FF"/>
          <w:sz w:val="21"/>
          <w:szCs w:val="21"/>
        </w:rPr>
        <w:t>port</w:t>
      </w:r>
      <w:r w:rsidRPr="00905982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905982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905982" w:rsidRDefault="00905982" w:rsidP="00B7102E">
      <w:pPr>
        <w:rPr>
          <w:rFonts w:ascii="Times New Roman" w:hAnsi="Times New Roman" w:cs="Times New Roman"/>
          <w:sz w:val="24"/>
          <w:szCs w:val="24"/>
        </w:rPr>
      </w:pPr>
    </w:p>
    <w:p w:rsidR="00F946BC" w:rsidRDefault="00F946BC" w:rsidP="00B7102E">
      <w:r>
        <w:rPr>
          <w:rFonts w:ascii="Times New Roman" w:hAnsi="Times New Roman" w:cs="Times New Roman"/>
          <w:sz w:val="24"/>
          <w:szCs w:val="24"/>
        </w:rPr>
        <w:t xml:space="preserve">Now run </w:t>
      </w:r>
      <w:hyperlink r:id="rId13" w:history="1">
        <w:r>
          <w:rPr>
            <w:rStyle w:val="Hyperlink"/>
          </w:rPr>
          <w:t>localhost</w:t>
        </w:r>
        <w:proofErr w:type="gramStart"/>
        <w:r>
          <w:rPr>
            <w:rStyle w:val="Hyperlink"/>
          </w:rPr>
          <w:t>:3000</w:t>
        </w:r>
        <w:proofErr w:type="gramEnd"/>
      </w:hyperlink>
      <w:r>
        <w:t xml:space="preserve"> and we get {name: “Muneeb” } as in middle ware I am getting </w:t>
      </w:r>
      <w:proofErr w:type="spellStart"/>
      <w:r>
        <w:t>res.status</w:t>
      </w:r>
      <w:proofErr w:type="spellEnd"/>
      <w:r>
        <w:t>(200).</w:t>
      </w:r>
      <w:proofErr w:type="spellStart"/>
      <w:r>
        <w:t>json</w:t>
      </w:r>
      <w:proofErr w:type="spellEnd"/>
      <w:r>
        <w:t>({</w:t>
      </w:r>
      <w:proofErr w:type="spellStart"/>
      <w:r>
        <w:t>name:”Muneeb</w:t>
      </w:r>
      <w:proofErr w:type="spellEnd"/>
      <w:r>
        <w:t>”})</w:t>
      </w:r>
    </w:p>
    <w:p w:rsidR="00772DD6" w:rsidRDefault="00772DD6" w:rsidP="00B7102E">
      <w:pPr>
        <w:rPr>
          <w:rFonts w:ascii="Times New Roman" w:hAnsi="Times New Roman" w:cs="Times New Roman"/>
          <w:sz w:val="24"/>
          <w:szCs w:val="24"/>
        </w:rPr>
      </w:pPr>
      <w:r>
        <w:t xml:space="preserve">Later I am going to update it with middle ware with </w:t>
      </w:r>
      <w:proofErr w:type="spellStart"/>
      <w:r>
        <w:t>app.use</w:t>
      </w:r>
      <w:proofErr w:type="spellEnd"/>
      <w:r>
        <w:t xml:space="preserve"> and routes in separate file</w:t>
      </w:r>
    </w:p>
    <w:p w:rsidR="005A33D4" w:rsidRDefault="005A33D4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XT STEP IS OF ROUTE</w:t>
      </w:r>
    </w:p>
    <w:p w:rsidR="00945447" w:rsidRDefault="00945447" w:rsidP="00B7102E">
      <w:pPr>
        <w:rPr>
          <w:rFonts w:ascii="Times New Roman" w:hAnsi="Times New Roman" w:cs="Times New Roman"/>
          <w:sz w:val="24"/>
          <w:szCs w:val="24"/>
        </w:rPr>
      </w:pPr>
    </w:p>
    <w:p w:rsidR="00945447" w:rsidRDefault="00945447" w:rsidP="00B7102E">
      <w:pPr>
        <w:rPr>
          <w:rFonts w:ascii="Times New Roman" w:hAnsi="Times New Roman" w:cs="Times New Roman"/>
          <w:sz w:val="24"/>
          <w:szCs w:val="24"/>
        </w:rPr>
      </w:pPr>
    </w:p>
    <w:p w:rsidR="00945447" w:rsidRDefault="00945447" w:rsidP="00B7102E">
      <w:pPr>
        <w:rPr>
          <w:rFonts w:ascii="Times New Roman" w:hAnsi="Times New Roman" w:cs="Times New Roman"/>
          <w:sz w:val="24"/>
          <w:szCs w:val="24"/>
        </w:rPr>
      </w:pPr>
    </w:p>
    <w:p w:rsidR="00277D10" w:rsidRDefault="00277D10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CHEMA</w:t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81"/>
        <w:gridCol w:w="5546"/>
      </w:tblGrid>
      <w:tr w:rsidR="00721337" w:rsidRPr="00721337" w:rsidTr="00721337">
        <w:trPr>
          <w:gridAfter w:val="1"/>
        </w:trPr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721337" w:rsidRPr="00721337" w:rsidRDefault="00721337" w:rsidP="00721337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proofErr w:type="spellStart"/>
            <w:r w:rsidRPr="00721337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const</w:t>
            </w:r>
            <w:proofErr w:type="spellEnd"/>
            <w:r w:rsidRPr="00721337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mongoose = require('mongoose')</w:t>
            </w:r>
          </w:p>
        </w:tc>
      </w:tr>
      <w:tr w:rsidR="00721337" w:rsidRPr="00721337" w:rsidTr="00721337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721337" w:rsidRPr="00721337" w:rsidRDefault="00721337" w:rsidP="00721337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721337" w:rsidRPr="00721337" w:rsidRDefault="00721337" w:rsidP="00721337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  <w:p w:rsidR="00721337" w:rsidRPr="00721337" w:rsidRDefault="00721337" w:rsidP="00721337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21337" w:rsidRPr="00721337" w:rsidTr="00721337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721337" w:rsidRPr="00721337" w:rsidRDefault="00721337" w:rsidP="00721337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721337" w:rsidRPr="00721337" w:rsidRDefault="00721337" w:rsidP="00721337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  <w:p w:rsidR="00721337" w:rsidRPr="00721337" w:rsidRDefault="00721337" w:rsidP="00721337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21337" w:rsidRPr="00721337" w:rsidTr="00721337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721337" w:rsidRPr="00721337" w:rsidRDefault="00721337" w:rsidP="00721337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721337" w:rsidRPr="00721337" w:rsidRDefault="00721337" w:rsidP="00721337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proofErr w:type="spellStart"/>
            <w:r w:rsidRPr="00721337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const</w:t>
            </w:r>
            <w:proofErr w:type="spellEnd"/>
            <w:r w:rsidRPr="00721337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</w:t>
            </w:r>
            <w:proofErr w:type="spellStart"/>
            <w:r w:rsidRPr="00721337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ninjaSchema</w:t>
            </w:r>
            <w:proofErr w:type="spellEnd"/>
            <w:r w:rsidRPr="00721337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= </w:t>
            </w:r>
            <w:proofErr w:type="spellStart"/>
            <w:r w:rsidRPr="00721337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mongoose.Schema</w:t>
            </w:r>
            <w:proofErr w:type="spellEnd"/>
            <w:r w:rsidRPr="00721337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({</w:t>
            </w:r>
          </w:p>
        </w:tc>
      </w:tr>
      <w:tr w:rsidR="00721337" w:rsidRPr="00721337" w:rsidTr="00721337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721337" w:rsidRPr="00721337" w:rsidRDefault="00721337" w:rsidP="00721337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721337" w:rsidRPr="00721337" w:rsidRDefault="00721337" w:rsidP="00721337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721337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name: {</w:t>
            </w:r>
          </w:p>
        </w:tc>
      </w:tr>
      <w:tr w:rsidR="00721337" w:rsidRPr="00721337" w:rsidTr="00721337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721337" w:rsidRPr="00721337" w:rsidRDefault="00721337" w:rsidP="00721337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721337" w:rsidRPr="00721337" w:rsidRDefault="00721337" w:rsidP="00721337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721337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    type: String,</w:t>
            </w:r>
          </w:p>
        </w:tc>
      </w:tr>
      <w:tr w:rsidR="00721337" w:rsidRPr="00721337" w:rsidTr="00721337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721337" w:rsidRPr="00721337" w:rsidRDefault="00721337" w:rsidP="00721337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721337" w:rsidRPr="00721337" w:rsidRDefault="00721337" w:rsidP="00721337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721337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    required: [true, 'Name field is required']</w:t>
            </w:r>
          </w:p>
        </w:tc>
      </w:tr>
      <w:tr w:rsidR="00721337" w:rsidRPr="00721337" w:rsidTr="00721337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721337" w:rsidRPr="00721337" w:rsidRDefault="00721337" w:rsidP="00721337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721337" w:rsidRPr="00721337" w:rsidRDefault="00721337" w:rsidP="00721337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721337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},</w:t>
            </w:r>
          </w:p>
        </w:tc>
      </w:tr>
      <w:tr w:rsidR="00721337" w:rsidRPr="00721337" w:rsidTr="00721337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721337" w:rsidRPr="00721337" w:rsidRDefault="00721337" w:rsidP="00721337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721337" w:rsidRPr="00721337" w:rsidRDefault="00721337" w:rsidP="00721337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721337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rank: {</w:t>
            </w:r>
          </w:p>
        </w:tc>
      </w:tr>
      <w:tr w:rsidR="00721337" w:rsidRPr="00721337" w:rsidTr="00721337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721337" w:rsidRPr="00721337" w:rsidRDefault="00721337" w:rsidP="00721337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721337" w:rsidRPr="00721337" w:rsidRDefault="00721337" w:rsidP="00721337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721337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    type: String</w:t>
            </w:r>
          </w:p>
        </w:tc>
      </w:tr>
      <w:tr w:rsidR="00721337" w:rsidRPr="00721337" w:rsidTr="00721337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721337" w:rsidRPr="00721337" w:rsidRDefault="00721337" w:rsidP="00721337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721337" w:rsidRPr="00721337" w:rsidRDefault="00721337" w:rsidP="00721337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721337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},</w:t>
            </w:r>
          </w:p>
        </w:tc>
      </w:tr>
      <w:tr w:rsidR="00721337" w:rsidRPr="00721337" w:rsidTr="00721337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721337" w:rsidRPr="00721337" w:rsidRDefault="00721337" w:rsidP="00721337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721337" w:rsidRPr="00721337" w:rsidRDefault="00721337" w:rsidP="00721337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721337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available: {</w:t>
            </w:r>
          </w:p>
        </w:tc>
      </w:tr>
      <w:tr w:rsidR="00721337" w:rsidRPr="00721337" w:rsidTr="00721337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721337" w:rsidRPr="00721337" w:rsidRDefault="00721337" w:rsidP="00721337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721337" w:rsidRPr="00721337" w:rsidRDefault="00721337" w:rsidP="00721337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721337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    </w:t>
            </w:r>
            <w:proofErr w:type="spellStart"/>
            <w:r w:rsidRPr="00721337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type:Boolean</w:t>
            </w:r>
            <w:proofErr w:type="spellEnd"/>
            <w:r w:rsidRPr="00721337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,</w:t>
            </w:r>
          </w:p>
        </w:tc>
      </w:tr>
      <w:tr w:rsidR="00721337" w:rsidRPr="00721337" w:rsidTr="00721337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721337" w:rsidRPr="00721337" w:rsidRDefault="00721337" w:rsidP="00721337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721337" w:rsidRPr="00721337" w:rsidRDefault="00721337" w:rsidP="00721337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721337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    default: false</w:t>
            </w:r>
          </w:p>
        </w:tc>
      </w:tr>
      <w:tr w:rsidR="00721337" w:rsidRPr="00721337" w:rsidTr="00721337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721337" w:rsidRPr="00721337" w:rsidRDefault="00721337" w:rsidP="00721337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721337" w:rsidRPr="00721337" w:rsidRDefault="00721337" w:rsidP="00721337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721337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}</w:t>
            </w:r>
          </w:p>
        </w:tc>
      </w:tr>
      <w:tr w:rsidR="00721337" w:rsidRPr="00721337" w:rsidTr="00721337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721337" w:rsidRPr="00721337" w:rsidRDefault="00721337" w:rsidP="00721337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721337" w:rsidRPr="00721337" w:rsidRDefault="00721337" w:rsidP="00721337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721337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});</w:t>
            </w:r>
          </w:p>
        </w:tc>
      </w:tr>
      <w:tr w:rsidR="00721337" w:rsidRPr="00721337" w:rsidTr="00721337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721337" w:rsidRPr="00721337" w:rsidRDefault="00721337" w:rsidP="00721337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721337" w:rsidRPr="00721337" w:rsidRDefault="00721337" w:rsidP="00721337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proofErr w:type="spellStart"/>
            <w:r w:rsidRPr="00721337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module.exports</w:t>
            </w:r>
            <w:proofErr w:type="spellEnd"/>
            <w:r w:rsidRPr="00721337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= </w:t>
            </w:r>
            <w:proofErr w:type="spellStart"/>
            <w:r w:rsidRPr="00721337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mongoose.model</w:t>
            </w:r>
            <w:proofErr w:type="spellEnd"/>
            <w:r w:rsidRPr="00721337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('Ninja', </w:t>
            </w:r>
            <w:proofErr w:type="spellStart"/>
            <w:r w:rsidRPr="00721337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ninjaSchema</w:t>
            </w:r>
            <w:proofErr w:type="spellEnd"/>
            <w:r w:rsidRPr="00721337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)</w:t>
            </w:r>
          </w:p>
        </w:tc>
      </w:tr>
    </w:tbl>
    <w:p w:rsidR="00721337" w:rsidRDefault="00721337" w:rsidP="00B7102E">
      <w:pPr>
        <w:rPr>
          <w:rFonts w:ascii="Times New Roman" w:hAnsi="Times New Roman" w:cs="Times New Roman"/>
          <w:sz w:val="24"/>
          <w:szCs w:val="24"/>
        </w:rPr>
      </w:pPr>
    </w:p>
    <w:p w:rsidR="00945447" w:rsidRDefault="00945447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UT:</w:t>
      </w:r>
    </w:p>
    <w:p w:rsidR="00945447" w:rsidRDefault="00945447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stman screenshot:</w:t>
      </w:r>
    </w:p>
    <w:p w:rsidR="00945447" w:rsidRDefault="00945447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C9F0BE3" wp14:editId="571C0568">
            <wp:extent cx="5943600" cy="3441700"/>
            <wp:effectExtent l="0" t="0" r="0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4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45447" w:rsidRDefault="00945447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36CA82B" wp14:editId="7698488C">
            <wp:extent cx="5943600" cy="346900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69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D3C25" w:rsidRPr="001D3C25" w:rsidRDefault="001D3C25" w:rsidP="00B7102E">
      <w:pPr>
        <w:rPr>
          <w:rFonts w:ascii="Times New Roman" w:hAnsi="Times New Roman" w:cs="Times New Roman"/>
          <w:sz w:val="32"/>
          <w:szCs w:val="32"/>
        </w:rPr>
      </w:pPr>
      <w:proofErr w:type="spellStart"/>
      <w:r w:rsidRPr="001D3C25">
        <w:rPr>
          <w:rFonts w:ascii="Times New Roman" w:hAnsi="Times New Roman" w:cs="Times New Roman"/>
          <w:sz w:val="32"/>
          <w:szCs w:val="32"/>
        </w:rPr>
        <w:t>GeoJson</w:t>
      </w:r>
      <w:proofErr w:type="spellEnd"/>
      <w:r w:rsidRPr="001D3C25">
        <w:rPr>
          <w:rFonts w:ascii="Times New Roman" w:hAnsi="Times New Roman" w:cs="Times New Roman"/>
          <w:sz w:val="32"/>
          <w:szCs w:val="32"/>
        </w:rPr>
        <w:t xml:space="preserve"> library used for location of geographical location</w:t>
      </w:r>
    </w:p>
    <w:p w:rsidR="001D3C25" w:rsidRDefault="001D3C25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 have to get nearby locations, for that we required geographical location, and update our schema with it</w:t>
      </w:r>
    </w:p>
    <w:p w:rsidR="001D3C25" w:rsidRPr="001D3C25" w:rsidRDefault="001D3C25" w:rsidP="001D3C2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1D3C2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D3C25">
        <w:rPr>
          <w:rFonts w:ascii="Consolas" w:eastAsia="Times New Roman" w:hAnsi="Consolas" w:cs="Times New Roman"/>
          <w:color w:val="4EC9B0"/>
          <w:sz w:val="21"/>
          <w:szCs w:val="21"/>
        </w:rPr>
        <w:t>mongoose</w:t>
      </w:r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D3C25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D3C25">
        <w:rPr>
          <w:rFonts w:ascii="Consolas" w:eastAsia="Times New Roman" w:hAnsi="Consolas" w:cs="Times New Roman"/>
          <w:color w:val="CE9178"/>
          <w:sz w:val="21"/>
          <w:szCs w:val="21"/>
        </w:rPr>
        <w:t>'mongoose'</w:t>
      </w:r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1D3C25" w:rsidRPr="001D3C25" w:rsidRDefault="001D3C25" w:rsidP="001D3C2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D3C25" w:rsidRPr="001D3C25" w:rsidRDefault="001D3C25" w:rsidP="001D3C2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1D3C2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1D3C25">
        <w:rPr>
          <w:rFonts w:ascii="Consolas" w:eastAsia="Times New Roman" w:hAnsi="Consolas" w:cs="Times New Roman"/>
          <w:color w:val="4FC1FF"/>
          <w:sz w:val="21"/>
          <w:szCs w:val="21"/>
        </w:rPr>
        <w:t>GeoSchema</w:t>
      </w:r>
      <w:proofErr w:type="spellEnd"/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D3C25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D3C25">
        <w:rPr>
          <w:rFonts w:ascii="Consolas" w:eastAsia="Times New Roman" w:hAnsi="Consolas" w:cs="Times New Roman"/>
          <w:color w:val="DCDCAA"/>
          <w:sz w:val="21"/>
          <w:szCs w:val="21"/>
        </w:rPr>
        <w:t>Schema</w:t>
      </w:r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1D3C25" w:rsidRPr="001D3C25" w:rsidRDefault="001D3C25" w:rsidP="001D3C2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1D3C25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proofErr w:type="gramEnd"/>
      <w:r w:rsidRPr="001D3C25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1D3C25" w:rsidRPr="001D3C25" w:rsidRDefault="001D3C25" w:rsidP="001D3C2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1D3C25">
        <w:rPr>
          <w:rFonts w:ascii="Consolas" w:eastAsia="Times New Roman" w:hAnsi="Consolas" w:cs="Times New Roman"/>
          <w:color w:val="4EC9B0"/>
          <w:sz w:val="21"/>
          <w:szCs w:val="21"/>
        </w:rPr>
        <w:t>type</w:t>
      </w:r>
      <w:proofErr w:type="gramEnd"/>
      <w:r w:rsidRPr="001D3C25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D3C25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1D3C25" w:rsidRPr="001D3C25" w:rsidRDefault="001D3C25" w:rsidP="001D3C2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1D3C25">
        <w:rPr>
          <w:rFonts w:ascii="Consolas" w:eastAsia="Times New Roman" w:hAnsi="Consolas" w:cs="Times New Roman"/>
          <w:color w:val="9CDCFE"/>
          <w:sz w:val="21"/>
          <w:szCs w:val="21"/>
        </w:rPr>
        <w:t>default</w:t>
      </w:r>
      <w:proofErr w:type="gramEnd"/>
      <w:r w:rsidRPr="001D3C25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D3C25">
        <w:rPr>
          <w:rFonts w:ascii="Consolas" w:eastAsia="Times New Roman" w:hAnsi="Consolas" w:cs="Times New Roman"/>
          <w:color w:val="CE9178"/>
          <w:sz w:val="21"/>
          <w:szCs w:val="21"/>
        </w:rPr>
        <w:t>"Point"</w:t>
      </w:r>
    </w:p>
    <w:p w:rsidR="001D3C25" w:rsidRPr="001D3C25" w:rsidRDefault="001D3C25" w:rsidP="001D3C2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    },</w:t>
      </w:r>
    </w:p>
    <w:p w:rsidR="001D3C25" w:rsidRPr="001D3C25" w:rsidRDefault="001D3C25" w:rsidP="001D3C2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1D3C25">
        <w:rPr>
          <w:rFonts w:ascii="Consolas" w:eastAsia="Times New Roman" w:hAnsi="Consolas" w:cs="Times New Roman"/>
          <w:color w:val="9CDCFE"/>
          <w:sz w:val="21"/>
          <w:szCs w:val="21"/>
        </w:rPr>
        <w:t>coordinates</w:t>
      </w:r>
      <w:proofErr w:type="gramEnd"/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 = {</w:t>
      </w:r>
    </w:p>
    <w:p w:rsidR="001D3C25" w:rsidRPr="001D3C25" w:rsidRDefault="001D3C25" w:rsidP="001D3C2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1D3C25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proofErr w:type="gramEnd"/>
      <w:r w:rsidRPr="001D3C25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1D3C25">
        <w:rPr>
          <w:rFonts w:ascii="Consolas" w:eastAsia="Times New Roman" w:hAnsi="Consolas" w:cs="Times New Roman"/>
          <w:color w:val="4EC9B0"/>
          <w:sz w:val="21"/>
          <w:szCs w:val="21"/>
        </w:rPr>
        <w:t>Number</w:t>
      </w:r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],</w:t>
      </w:r>
    </w:p>
    <w:p w:rsidR="001D3C25" w:rsidRPr="001D3C25" w:rsidRDefault="001D3C25" w:rsidP="001D3C2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1D3C25">
        <w:rPr>
          <w:rFonts w:ascii="Consolas" w:eastAsia="Times New Roman" w:hAnsi="Consolas" w:cs="Times New Roman"/>
          <w:color w:val="9CDCFE"/>
          <w:sz w:val="21"/>
          <w:szCs w:val="21"/>
        </w:rPr>
        <w:t>index</w:t>
      </w:r>
      <w:proofErr w:type="gramEnd"/>
      <w:r w:rsidRPr="001D3C25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D3C25">
        <w:rPr>
          <w:rFonts w:ascii="Consolas" w:eastAsia="Times New Roman" w:hAnsi="Consolas" w:cs="Times New Roman"/>
          <w:color w:val="CE9178"/>
          <w:sz w:val="21"/>
          <w:szCs w:val="21"/>
        </w:rPr>
        <w:t>'2dsphere'</w:t>
      </w:r>
    </w:p>
    <w:p w:rsidR="001D3C25" w:rsidRPr="001D3C25" w:rsidRDefault="001D3C25" w:rsidP="001D3C2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1D3C25" w:rsidRPr="001D3C25" w:rsidRDefault="001D3C25" w:rsidP="001D3C2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1D3C25" w:rsidRPr="001D3C25" w:rsidRDefault="001D3C25" w:rsidP="001D3C2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D3C25" w:rsidRPr="001D3C25" w:rsidRDefault="001D3C25" w:rsidP="001D3C2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1D3C2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1D3C25">
        <w:rPr>
          <w:rFonts w:ascii="Consolas" w:eastAsia="Times New Roman" w:hAnsi="Consolas" w:cs="Times New Roman"/>
          <w:color w:val="4FC1FF"/>
          <w:sz w:val="21"/>
          <w:szCs w:val="21"/>
        </w:rPr>
        <w:t>ninjaSchema</w:t>
      </w:r>
      <w:proofErr w:type="spellEnd"/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1D3C25">
        <w:rPr>
          <w:rFonts w:ascii="Consolas" w:eastAsia="Times New Roman" w:hAnsi="Consolas" w:cs="Times New Roman"/>
          <w:color w:val="4EC9B0"/>
          <w:sz w:val="21"/>
          <w:szCs w:val="21"/>
        </w:rPr>
        <w:t>mongoose</w:t>
      </w:r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D3C25">
        <w:rPr>
          <w:rFonts w:ascii="Consolas" w:eastAsia="Times New Roman" w:hAnsi="Consolas" w:cs="Times New Roman"/>
          <w:color w:val="4EC9B0"/>
          <w:sz w:val="21"/>
          <w:szCs w:val="21"/>
        </w:rPr>
        <w:t>Schema</w:t>
      </w:r>
      <w:proofErr w:type="spellEnd"/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1D3C25" w:rsidRPr="001D3C25" w:rsidRDefault="001D3C25" w:rsidP="001D3C2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1D3C25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proofErr w:type="gramEnd"/>
      <w:r w:rsidRPr="001D3C25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1D3C25" w:rsidRPr="001D3C25" w:rsidRDefault="001D3C25" w:rsidP="001D3C2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1D3C25">
        <w:rPr>
          <w:rFonts w:ascii="Consolas" w:eastAsia="Times New Roman" w:hAnsi="Consolas" w:cs="Times New Roman"/>
          <w:color w:val="4EC9B0"/>
          <w:sz w:val="21"/>
          <w:szCs w:val="21"/>
        </w:rPr>
        <w:t>type</w:t>
      </w:r>
      <w:proofErr w:type="gramEnd"/>
      <w:r w:rsidRPr="001D3C25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D3C25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1D3C25" w:rsidRPr="001D3C25" w:rsidRDefault="001D3C25" w:rsidP="001D3C2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1D3C25">
        <w:rPr>
          <w:rFonts w:ascii="Consolas" w:eastAsia="Times New Roman" w:hAnsi="Consolas" w:cs="Times New Roman"/>
          <w:color w:val="9CDCFE"/>
          <w:sz w:val="21"/>
          <w:szCs w:val="21"/>
        </w:rPr>
        <w:t>required</w:t>
      </w:r>
      <w:proofErr w:type="gramEnd"/>
      <w:r w:rsidRPr="001D3C25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1D3C25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D3C25">
        <w:rPr>
          <w:rFonts w:ascii="Consolas" w:eastAsia="Times New Roman" w:hAnsi="Consolas" w:cs="Times New Roman"/>
          <w:color w:val="CE9178"/>
          <w:sz w:val="21"/>
          <w:szCs w:val="21"/>
        </w:rPr>
        <w:t>'Name field is required'</w:t>
      </w:r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:rsidR="001D3C25" w:rsidRPr="001D3C25" w:rsidRDefault="001D3C25" w:rsidP="001D3C2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    },</w:t>
      </w:r>
    </w:p>
    <w:p w:rsidR="001D3C25" w:rsidRPr="001D3C25" w:rsidRDefault="001D3C25" w:rsidP="001D3C2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1D3C25">
        <w:rPr>
          <w:rFonts w:ascii="Consolas" w:eastAsia="Times New Roman" w:hAnsi="Consolas" w:cs="Times New Roman"/>
          <w:color w:val="9CDCFE"/>
          <w:sz w:val="21"/>
          <w:szCs w:val="21"/>
        </w:rPr>
        <w:t>rank</w:t>
      </w:r>
      <w:proofErr w:type="gramEnd"/>
      <w:r w:rsidRPr="001D3C25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1D3C25" w:rsidRPr="001D3C25" w:rsidRDefault="001D3C25" w:rsidP="001D3C2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1D3C25">
        <w:rPr>
          <w:rFonts w:ascii="Consolas" w:eastAsia="Times New Roman" w:hAnsi="Consolas" w:cs="Times New Roman"/>
          <w:color w:val="4EC9B0"/>
          <w:sz w:val="21"/>
          <w:szCs w:val="21"/>
        </w:rPr>
        <w:t>type</w:t>
      </w:r>
      <w:proofErr w:type="gramEnd"/>
      <w:r w:rsidRPr="001D3C25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D3C25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</w:p>
    <w:p w:rsidR="001D3C25" w:rsidRPr="001D3C25" w:rsidRDefault="001D3C25" w:rsidP="001D3C2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    },</w:t>
      </w:r>
    </w:p>
    <w:p w:rsidR="001D3C25" w:rsidRPr="001D3C25" w:rsidRDefault="001D3C25" w:rsidP="001D3C2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1D3C25">
        <w:rPr>
          <w:rFonts w:ascii="Consolas" w:eastAsia="Times New Roman" w:hAnsi="Consolas" w:cs="Times New Roman"/>
          <w:color w:val="9CDCFE"/>
          <w:sz w:val="21"/>
          <w:szCs w:val="21"/>
        </w:rPr>
        <w:t>available</w:t>
      </w:r>
      <w:proofErr w:type="gramEnd"/>
      <w:r w:rsidRPr="001D3C25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1D3C25" w:rsidRPr="001D3C25" w:rsidRDefault="001D3C25" w:rsidP="001D3C2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1D3C25">
        <w:rPr>
          <w:rFonts w:ascii="Consolas" w:eastAsia="Times New Roman" w:hAnsi="Consolas" w:cs="Times New Roman"/>
          <w:color w:val="4EC9B0"/>
          <w:sz w:val="21"/>
          <w:szCs w:val="21"/>
        </w:rPr>
        <w:t>type</w:t>
      </w:r>
      <w:r w:rsidRPr="001D3C25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proofErr w:type="gramEnd"/>
      <w:r w:rsidRPr="001D3C25">
        <w:rPr>
          <w:rFonts w:ascii="Consolas" w:eastAsia="Times New Roman" w:hAnsi="Consolas" w:cs="Times New Roman"/>
          <w:color w:val="4EC9B0"/>
          <w:sz w:val="21"/>
          <w:szCs w:val="21"/>
        </w:rPr>
        <w:t>Boolean</w:t>
      </w:r>
      <w:proofErr w:type="spellEnd"/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1D3C25" w:rsidRPr="001D3C25" w:rsidRDefault="001D3C25" w:rsidP="001D3C2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1D3C25">
        <w:rPr>
          <w:rFonts w:ascii="Consolas" w:eastAsia="Times New Roman" w:hAnsi="Consolas" w:cs="Times New Roman"/>
          <w:color w:val="9CDCFE"/>
          <w:sz w:val="21"/>
          <w:szCs w:val="21"/>
        </w:rPr>
        <w:t>default</w:t>
      </w:r>
      <w:proofErr w:type="gramEnd"/>
      <w:r w:rsidRPr="001D3C25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D3C25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</w:p>
    <w:p w:rsidR="001D3C25" w:rsidRPr="001D3C25" w:rsidRDefault="001D3C25" w:rsidP="001D3C2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    },</w:t>
      </w:r>
    </w:p>
    <w:p w:rsidR="001D3C25" w:rsidRPr="001D3C25" w:rsidRDefault="001D3C25" w:rsidP="001D3C2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1D3C25">
        <w:rPr>
          <w:rFonts w:ascii="Consolas" w:eastAsia="Times New Roman" w:hAnsi="Consolas" w:cs="Times New Roman"/>
          <w:color w:val="9CDCFE"/>
          <w:sz w:val="21"/>
          <w:szCs w:val="21"/>
        </w:rPr>
        <w:t>geometry</w:t>
      </w:r>
      <w:proofErr w:type="gramEnd"/>
      <w:r w:rsidRPr="001D3C25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1D3C25">
        <w:rPr>
          <w:rFonts w:ascii="Consolas" w:eastAsia="Times New Roman" w:hAnsi="Consolas" w:cs="Times New Roman"/>
          <w:color w:val="4FC1FF"/>
          <w:sz w:val="21"/>
          <w:szCs w:val="21"/>
        </w:rPr>
        <w:t>GeoSchema</w:t>
      </w:r>
      <w:proofErr w:type="spellEnd"/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:rsidR="001D3C25" w:rsidRPr="001D3C25" w:rsidRDefault="001D3C25" w:rsidP="001D3C2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:rsidR="001D3C25" w:rsidRPr="001D3C25" w:rsidRDefault="001D3C25" w:rsidP="001D3C2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:rsidR="001D3C25" w:rsidRPr="001D3C25" w:rsidRDefault="001D3C25" w:rsidP="001D3C2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1D3C25">
        <w:rPr>
          <w:rFonts w:ascii="Consolas" w:eastAsia="Times New Roman" w:hAnsi="Consolas" w:cs="Times New Roman"/>
          <w:color w:val="4EC9B0"/>
          <w:sz w:val="21"/>
          <w:szCs w:val="21"/>
        </w:rPr>
        <w:t>module</w:t>
      </w:r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D3C25">
        <w:rPr>
          <w:rFonts w:ascii="Consolas" w:eastAsia="Times New Roman" w:hAnsi="Consolas" w:cs="Times New Roman"/>
          <w:color w:val="4EC9B0"/>
          <w:sz w:val="21"/>
          <w:szCs w:val="21"/>
        </w:rPr>
        <w:t>exports</w:t>
      </w:r>
      <w:proofErr w:type="spellEnd"/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proofErr w:type="gramStart"/>
      <w:r w:rsidRPr="001D3C25">
        <w:rPr>
          <w:rFonts w:ascii="Consolas" w:eastAsia="Times New Roman" w:hAnsi="Consolas" w:cs="Times New Roman"/>
          <w:color w:val="4EC9B0"/>
          <w:sz w:val="21"/>
          <w:szCs w:val="21"/>
        </w:rPr>
        <w:t>mongoose</w:t>
      </w:r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D3C25">
        <w:rPr>
          <w:rFonts w:ascii="Consolas" w:eastAsia="Times New Roman" w:hAnsi="Consolas" w:cs="Times New Roman"/>
          <w:color w:val="DCDCAA"/>
          <w:sz w:val="21"/>
          <w:szCs w:val="21"/>
        </w:rPr>
        <w:t>model</w:t>
      </w:r>
      <w:proofErr w:type="spellEnd"/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D3C25">
        <w:rPr>
          <w:rFonts w:ascii="Consolas" w:eastAsia="Times New Roman" w:hAnsi="Consolas" w:cs="Times New Roman"/>
          <w:color w:val="CE9178"/>
          <w:sz w:val="21"/>
          <w:szCs w:val="21"/>
        </w:rPr>
        <w:t>'Ninja'</w:t>
      </w:r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1D3C25">
        <w:rPr>
          <w:rFonts w:ascii="Consolas" w:eastAsia="Times New Roman" w:hAnsi="Consolas" w:cs="Times New Roman"/>
          <w:color w:val="4FC1FF"/>
          <w:sz w:val="21"/>
          <w:szCs w:val="21"/>
        </w:rPr>
        <w:t>ninjaSchema</w:t>
      </w:r>
      <w:proofErr w:type="spellEnd"/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1D3C25" w:rsidRDefault="001D3C25" w:rsidP="00B7102E">
      <w:pPr>
        <w:rPr>
          <w:rFonts w:ascii="Times New Roman" w:hAnsi="Times New Roman" w:cs="Times New Roman"/>
          <w:sz w:val="24"/>
          <w:szCs w:val="24"/>
        </w:rPr>
      </w:pPr>
    </w:p>
    <w:p w:rsidR="00BF1263" w:rsidRDefault="00BF1263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 use URL parameters to pass get data based longitude and latitude</w:t>
      </w:r>
    </w:p>
    <w:p w:rsidR="00BF1263" w:rsidRDefault="00BF1263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RL Parameters:</w:t>
      </w:r>
    </w:p>
    <w:p w:rsidR="00BF1263" w:rsidRDefault="00BF1263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4066B6C" wp14:editId="54E336A6">
            <wp:extent cx="5943600" cy="215836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58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1263" w:rsidRDefault="00BF1263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It is placed after </w:t>
      </w:r>
      <w:proofErr w:type="spellStart"/>
      <w:r>
        <w:rPr>
          <w:rFonts w:ascii="Times New Roman" w:hAnsi="Times New Roman" w:cs="Times New Roman"/>
          <w:sz w:val="24"/>
          <w:szCs w:val="24"/>
        </w:rPr>
        <w:t>ap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with ?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and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in key value format separated  by &amp;</w:t>
      </w:r>
    </w:p>
    <w:p w:rsidR="00B442D9" w:rsidRDefault="00B442D9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order to GET request based on longitude and latitude which are URL parameters, it can be passed by </w:t>
      </w:r>
      <w:proofErr w:type="spellStart"/>
      <w:r>
        <w:rPr>
          <w:rFonts w:ascii="Times New Roman" w:hAnsi="Times New Roman" w:cs="Times New Roman"/>
          <w:sz w:val="24"/>
          <w:szCs w:val="24"/>
        </w:rPr>
        <w:t>req.query</w:t>
      </w:r>
      <w:proofErr w:type="spellEnd"/>
      <w:proofErr w:type="gramStart"/>
      <w:r>
        <w:rPr>
          <w:rFonts w:ascii="Times New Roman" w:hAnsi="Times New Roman" w:cs="Times New Roman"/>
          <w:sz w:val="24"/>
          <w:szCs w:val="24"/>
        </w:rPr>
        <w:t>.&lt;</w:t>
      </w:r>
      <w:proofErr w:type="spellStart"/>
      <w:proofErr w:type="gramEnd"/>
      <w:r>
        <w:rPr>
          <w:rFonts w:ascii="Times New Roman" w:hAnsi="Times New Roman" w:cs="Times New Roman"/>
          <w:sz w:val="24"/>
          <w:szCs w:val="24"/>
        </w:rPr>
        <w:t>paramnam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&gt; </w:t>
      </w:r>
    </w:p>
    <w:p w:rsidR="00B442D9" w:rsidRPr="00B442D9" w:rsidRDefault="00B442D9" w:rsidP="00B442D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442D9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B442D9">
        <w:rPr>
          <w:rFonts w:ascii="Consolas" w:eastAsia="Times New Roman" w:hAnsi="Consolas" w:cs="Times New Roman"/>
          <w:color w:val="9CDCFE"/>
          <w:sz w:val="21"/>
          <w:szCs w:val="21"/>
        </w:rPr>
        <w:t>near</w:t>
      </w:r>
      <w:proofErr w:type="gramEnd"/>
      <w:r w:rsidRPr="00B442D9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B442D9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proofErr w:type="spellStart"/>
      <w:r w:rsidRPr="00B442D9">
        <w:rPr>
          <w:rFonts w:ascii="Consolas" w:eastAsia="Times New Roman" w:hAnsi="Consolas" w:cs="Times New Roman"/>
          <w:color w:val="DCDCAA"/>
          <w:sz w:val="21"/>
          <w:szCs w:val="21"/>
        </w:rPr>
        <w:t>parseFloat</w:t>
      </w:r>
      <w:proofErr w:type="spellEnd"/>
      <w:r w:rsidRPr="00B442D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B442D9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B442D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442D9">
        <w:rPr>
          <w:rFonts w:ascii="Consolas" w:eastAsia="Times New Roman" w:hAnsi="Consolas" w:cs="Times New Roman"/>
          <w:color w:val="9CDCFE"/>
          <w:sz w:val="21"/>
          <w:szCs w:val="21"/>
        </w:rPr>
        <w:t>query</w:t>
      </w:r>
      <w:r w:rsidRPr="00B442D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442D9">
        <w:rPr>
          <w:rFonts w:ascii="Consolas" w:eastAsia="Times New Roman" w:hAnsi="Consolas" w:cs="Times New Roman"/>
          <w:color w:val="9CDCFE"/>
          <w:sz w:val="21"/>
          <w:szCs w:val="21"/>
        </w:rPr>
        <w:t>lng</w:t>
      </w:r>
      <w:proofErr w:type="spellEnd"/>
      <w:r w:rsidRPr="00B442D9">
        <w:rPr>
          <w:rFonts w:ascii="Consolas" w:eastAsia="Times New Roman" w:hAnsi="Consolas" w:cs="Times New Roman"/>
          <w:color w:val="D4D4D4"/>
          <w:sz w:val="21"/>
          <w:szCs w:val="21"/>
        </w:rPr>
        <w:t>), </w:t>
      </w:r>
      <w:proofErr w:type="spellStart"/>
      <w:r w:rsidRPr="00B442D9">
        <w:rPr>
          <w:rFonts w:ascii="Consolas" w:eastAsia="Times New Roman" w:hAnsi="Consolas" w:cs="Times New Roman"/>
          <w:color w:val="DCDCAA"/>
          <w:sz w:val="21"/>
          <w:szCs w:val="21"/>
        </w:rPr>
        <w:t>parseFloat</w:t>
      </w:r>
      <w:proofErr w:type="spellEnd"/>
      <w:r w:rsidRPr="00B442D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B442D9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B442D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442D9">
        <w:rPr>
          <w:rFonts w:ascii="Consolas" w:eastAsia="Times New Roman" w:hAnsi="Consolas" w:cs="Times New Roman"/>
          <w:color w:val="9CDCFE"/>
          <w:sz w:val="21"/>
          <w:szCs w:val="21"/>
        </w:rPr>
        <w:t>query</w:t>
      </w:r>
      <w:r w:rsidRPr="00B442D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442D9">
        <w:rPr>
          <w:rFonts w:ascii="Consolas" w:eastAsia="Times New Roman" w:hAnsi="Consolas" w:cs="Times New Roman"/>
          <w:color w:val="9CDCFE"/>
          <w:sz w:val="21"/>
          <w:szCs w:val="21"/>
        </w:rPr>
        <w:t>lat</w:t>
      </w:r>
      <w:proofErr w:type="spellEnd"/>
      <w:r w:rsidRPr="00B442D9">
        <w:rPr>
          <w:rFonts w:ascii="Consolas" w:eastAsia="Times New Roman" w:hAnsi="Consolas" w:cs="Times New Roman"/>
          <w:color w:val="D4D4D4"/>
          <w:sz w:val="21"/>
          <w:szCs w:val="21"/>
        </w:rPr>
        <w:t>)],</w:t>
      </w:r>
    </w:p>
    <w:p w:rsidR="00B442D9" w:rsidRPr="000C7FC0" w:rsidRDefault="00B442D9" w:rsidP="00B7102E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B442D9" w:rsidRPr="000C7F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BAC0347"/>
    <w:multiLevelType w:val="hybridMultilevel"/>
    <w:tmpl w:val="91A278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W0MDKxtDQzNDY1MLZQ0lEKTi0uzszPAykwqgUACkeKTiwAAAA="/>
  </w:docVars>
  <w:rsids>
    <w:rsidRoot w:val="001164A0"/>
    <w:rsid w:val="000C7FC0"/>
    <w:rsid w:val="001164A0"/>
    <w:rsid w:val="001D3C25"/>
    <w:rsid w:val="00277D10"/>
    <w:rsid w:val="00300996"/>
    <w:rsid w:val="005565BA"/>
    <w:rsid w:val="005A33D4"/>
    <w:rsid w:val="007034DF"/>
    <w:rsid w:val="00721337"/>
    <w:rsid w:val="00734AB5"/>
    <w:rsid w:val="00760580"/>
    <w:rsid w:val="00772DD6"/>
    <w:rsid w:val="00905982"/>
    <w:rsid w:val="00945447"/>
    <w:rsid w:val="00A778A5"/>
    <w:rsid w:val="00AC565B"/>
    <w:rsid w:val="00B442D9"/>
    <w:rsid w:val="00B7102E"/>
    <w:rsid w:val="00BF1263"/>
    <w:rsid w:val="00C04D6E"/>
    <w:rsid w:val="00D81D04"/>
    <w:rsid w:val="00E80400"/>
    <w:rsid w:val="00F84ED9"/>
    <w:rsid w:val="00F946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AC075CD-42AE-41F9-8CAE-C8C678EF5C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80400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F946BC"/>
    <w:rPr>
      <w:color w:val="0000FF"/>
      <w:u w:val="single"/>
    </w:rPr>
  </w:style>
  <w:style w:type="character" w:customStyle="1" w:styleId="pl-k">
    <w:name w:val="pl-k"/>
    <w:basedOn w:val="DefaultParagraphFont"/>
    <w:rsid w:val="00721337"/>
  </w:style>
  <w:style w:type="character" w:customStyle="1" w:styleId="pl-s1">
    <w:name w:val="pl-s1"/>
    <w:basedOn w:val="DefaultParagraphFont"/>
    <w:rsid w:val="00721337"/>
  </w:style>
  <w:style w:type="character" w:customStyle="1" w:styleId="pl-c1">
    <w:name w:val="pl-c1"/>
    <w:basedOn w:val="DefaultParagraphFont"/>
    <w:rsid w:val="00721337"/>
  </w:style>
  <w:style w:type="character" w:customStyle="1" w:styleId="pl-en">
    <w:name w:val="pl-en"/>
    <w:basedOn w:val="DefaultParagraphFont"/>
    <w:rsid w:val="00721337"/>
  </w:style>
  <w:style w:type="character" w:customStyle="1" w:styleId="pl-kos">
    <w:name w:val="pl-kos"/>
    <w:basedOn w:val="DefaultParagraphFont"/>
    <w:rsid w:val="00721337"/>
  </w:style>
  <w:style w:type="character" w:customStyle="1" w:styleId="pl-s">
    <w:name w:val="pl-s"/>
    <w:basedOn w:val="DefaultParagraphFont"/>
    <w:rsid w:val="00721337"/>
  </w:style>
  <w:style w:type="character" w:customStyle="1" w:styleId="pl-v">
    <w:name w:val="pl-v"/>
    <w:basedOn w:val="DefaultParagraphFont"/>
    <w:rsid w:val="00721337"/>
  </w:style>
  <w:style w:type="character" w:customStyle="1" w:styleId="pl-smi">
    <w:name w:val="pl-smi"/>
    <w:basedOn w:val="DefaultParagraphFont"/>
    <w:rsid w:val="0072133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536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17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54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33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8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86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32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74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27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76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8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77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0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3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31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71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0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5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17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40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1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95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35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1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03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68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23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26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8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4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9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11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8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3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7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47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39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0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3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03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92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7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30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9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1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26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9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97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9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528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7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29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02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82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7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433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98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6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75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8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22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56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52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8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8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4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15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72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31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97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71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83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0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2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0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33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45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7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9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42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53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7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193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44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947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hyperlink" Target="http://localhost:3000/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0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1</TotalTime>
  <Pages>10</Pages>
  <Words>709</Words>
  <Characters>404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18</cp:revision>
  <dcterms:created xsi:type="dcterms:W3CDTF">2021-09-13T04:54:00Z</dcterms:created>
  <dcterms:modified xsi:type="dcterms:W3CDTF">2021-09-14T09:06:00Z</dcterms:modified>
</cp:coreProperties>
</file>